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435BAA7" w:rsidR="00442E4B" w:rsidRPr="00442E4B" w:rsidRDefault="00442E4B" w:rsidP="00E31880">
      <w:pPr>
        <w:jc w:val="center"/>
        <w:rPr>
          <w:b/>
          <w:bCs/>
          <w:sz w:val="32"/>
          <w:szCs w:val="32"/>
        </w:rPr>
      </w:pPr>
      <w:r>
        <w:rPr>
          <w:b/>
          <w:bCs/>
          <w:sz w:val="32"/>
          <w:szCs w:val="32"/>
        </w:rPr>
        <w:t>(</w:t>
      </w:r>
      <w:r w:rsidR="009C64F4">
        <w:rPr>
          <w:b/>
          <w:bCs/>
          <w:sz w:val="32"/>
          <w:szCs w:val="32"/>
        </w:rPr>
        <w:t>Nebr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59DF729" w:rsidR="009A4FD9" w:rsidRDefault="009C64F4" w:rsidP="009A4FD9">
            <w:pPr>
              <w:rPr>
                <w:sz w:val="22"/>
                <w:szCs w:val="22"/>
              </w:rPr>
            </w:pPr>
            <w:r>
              <w:rPr>
                <w:sz w:val="22"/>
                <w:szCs w:val="22"/>
              </w:rPr>
              <w:t>Nebrask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F1B7C" w14:textId="77777777" w:rsidR="001B6C07" w:rsidRDefault="001B6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2ACA29F" w:rsidR="00F4034F" w:rsidRPr="001B6C07" w:rsidRDefault="00F4034F" w:rsidP="001B6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25EE1" w14:textId="77777777" w:rsidR="001B6C07" w:rsidRDefault="001B6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B3DF" w14:textId="77777777" w:rsidR="001B6C07" w:rsidRDefault="001B6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E322385" w:rsidR="00F4034F" w:rsidRPr="001B6C07" w:rsidRDefault="00F4034F" w:rsidP="001B6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62FD1" w14:textId="77777777" w:rsidR="001B6C07" w:rsidRDefault="001B6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90702456">
    <w:abstractNumId w:val="1"/>
  </w:num>
  <w:num w:numId="2" w16cid:durableId="1994329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B6C07"/>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9C64F4"/>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